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lastRenderedPageBreak/>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w:t>
      </w:r>
      <w:r w:rsidRPr="006B7D5E">
        <w:lastRenderedPageBreak/>
        <w:t xml:space="preserve">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 xml:space="preserve">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w:t>
      </w:r>
      <w:r w:rsidRPr="00B22530">
        <w:lastRenderedPageBreak/>
        <w:t>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xml:space="preserve">. On the other hand, EBS caters to block-level storage needs, primarily for use with Amazon EC2 instances. EBS offers a range of volume types, from general-purpose SSDs to high-performance SSDs and magnetic volumes, allowing organizations to tailor their storage </w:t>
      </w:r>
      <w:r w:rsidRPr="006C2EF4">
        <w:lastRenderedPageBreak/>
        <w:t>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w:t>
      </w:r>
      <w:r w:rsidRPr="00B05DB7">
        <w:lastRenderedPageBreak/>
        <w:t>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lastRenderedPageBreak/>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that serve as a guiding light for architects and engineers. This section introduces you to the </w:t>
      </w:r>
      <w:r w:rsidRPr="00AB70A9">
        <w:lastRenderedPageBreak/>
        <w:t>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lastRenderedPageBreak/>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 xml:space="preserve">we will further explore these cost optimization strategies, unraveling advanced techniques and real-world case studies that demonstrate how </w:t>
      </w:r>
      <w:r w:rsidRPr="003B61A3">
        <w:lastRenderedPageBreak/>
        <w:t>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lastRenderedPageBreak/>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1"/>
  <w15:commentEx w15:paraId="4A2252F7" w15:paraIdParent="3EF60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DC4D" w14:textId="77777777" w:rsidR="00E55DDE" w:rsidRDefault="00E55DDE" w:rsidP="00E24238">
      <w:pPr>
        <w:spacing w:after="0" w:line="240" w:lineRule="auto"/>
      </w:pPr>
      <w:r>
        <w:separator/>
      </w:r>
    </w:p>
  </w:endnote>
  <w:endnote w:type="continuationSeparator" w:id="0">
    <w:p w14:paraId="6166FDFF" w14:textId="77777777" w:rsidR="00E55DDE" w:rsidRDefault="00E55DDE"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F12B" w14:textId="77777777" w:rsidR="00E55DDE" w:rsidRDefault="00E55DDE" w:rsidP="00E24238">
      <w:pPr>
        <w:spacing w:after="0" w:line="240" w:lineRule="auto"/>
      </w:pPr>
      <w:r>
        <w:separator/>
      </w:r>
    </w:p>
  </w:footnote>
  <w:footnote w:type="continuationSeparator" w:id="0">
    <w:p w14:paraId="4D26973B" w14:textId="77777777" w:rsidR="00E55DDE" w:rsidRDefault="00E55DDE" w:rsidP="00E24238">
      <w:pPr>
        <w:spacing w:after="0" w:line="240" w:lineRule="auto"/>
      </w:pPr>
      <w:r>
        <w:continuationSeparator/>
      </w:r>
    </w:p>
  </w:footnote>
  <w:footnote w:id="1">
    <w:p w14:paraId="2B6D1DCE" w14:textId="717EEC34" w:rsidR="00B30619" w:rsidRPr="00A75A9E" w:rsidRDefault="00923489">
      <w:pPr>
        <w:pStyle w:val="FootnoteText"/>
        <w:rPr>
          <w:color w:val="171717" w:themeColor="background2" w:themeShade="1A"/>
        </w:rPr>
      </w:pPr>
      <w:r w:rsidRPr="00A75A9E">
        <w:rPr>
          <w:color w:val="171717" w:themeColor="background2" w:themeShade="1A"/>
          <w:vertAlign w:val="superscript"/>
        </w:rPr>
        <w:t>1</w:t>
      </w:r>
      <w:r>
        <w:rPr>
          <w:color w:val="171717" w:themeColor="background2" w:themeShade="1A"/>
        </w:rPr>
        <w:t xml:space="preserve"> </w:t>
      </w:r>
      <w:r w:rsidR="00EE02E9" w:rsidRPr="00A75A9E">
        <w:rPr>
          <w:color w:val="171717" w:themeColor="background2" w:themeShade="1A"/>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FC1"/>
    <w:rsid w:val="00055F14"/>
    <w:rsid w:val="00070BAD"/>
    <w:rsid w:val="00080840"/>
    <w:rsid w:val="000E49B0"/>
    <w:rsid w:val="00104F5E"/>
    <w:rsid w:val="00143CEC"/>
    <w:rsid w:val="00150EEE"/>
    <w:rsid w:val="0015654B"/>
    <w:rsid w:val="00157D36"/>
    <w:rsid w:val="00175767"/>
    <w:rsid w:val="0018324A"/>
    <w:rsid w:val="00185640"/>
    <w:rsid w:val="001958D7"/>
    <w:rsid w:val="00196F5C"/>
    <w:rsid w:val="001A16C0"/>
    <w:rsid w:val="001B2CB9"/>
    <w:rsid w:val="001B3062"/>
    <w:rsid w:val="001B68AA"/>
    <w:rsid w:val="001C3050"/>
    <w:rsid w:val="001C6AE2"/>
    <w:rsid w:val="001D5C6F"/>
    <w:rsid w:val="001D6782"/>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C04DB"/>
    <w:rsid w:val="002D660D"/>
    <w:rsid w:val="002E1BEE"/>
    <w:rsid w:val="002F19AA"/>
    <w:rsid w:val="002F5820"/>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171C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61DAD"/>
    <w:rsid w:val="0059011F"/>
    <w:rsid w:val="005958B0"/>
    <w:rsid w:val="00597F7C"/>
    <w:rsid w:val="005B44F1"/>
    <w:rsid w:val="005D0D57"/>
    <w:rsid w:val="005D4E0D"/>
    <w:rsid w:val="005F28DD"/>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1B0B"/>
    <w:rsid w:val="008C46B2"/>
    <w:rsid w:val="008D34CF"/>
    <w:rsid w:val="008D3CE4"/>
    <w:rsid w:val="00907BFB"/>
    <w:rsid w:val="009111A9"/>
    <w:rsid w:val="009173D0"/>
    <w:rsid w:val="00923489"/>
    <w:rsid w:val="00925A78"/>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75A9E"/>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05F9"/>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22759"/>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CE2D24"/>
    <w:rsid w:val="00D12E19"/>
    <w:rsid w:val="00D47E89"/>
    <w:rsid w:val="00D505F4"/>
    <w:rsid w:val="00D62D3D"/>
    <w:rsid w:val="00D66EEA"/>
    <w:rsid w:val="00D72AC3"/>
    <w:rsid w:val="00D72D58"/>
    <w:rsid w:val="00D75276"/>
    <w:rsid w:val="00D84149"/>
    <w:rsid w:val="00D86DED"/>
    <w:rsid w:val="00D90C79"/>
    <w:rsid w:val="00D95512"/>
    <w:rsid w:val="00DC608C"/>
    <w:rsid w:val="00DD48E7"/>
    <w:rsid w:val="00DD5B82"/>
    <w:rsid w:val="00DE450A"/>
    <w:rsid w:val="00E11AD5"/>
    <w:rsid w:val="00E24238"/>
    <w:rsid w:val="00E2435F"/>
    <w:rsid w:val="00E3481A"/>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326E3"/>
    <w:rsid w:val="00F42EAE"/>
    <w:rsid w:val="00F44882"/>
    <w:rsid w:val="00F53D81"/>
    <w:rsid w:val="00F76FD4"/>
    <w:rsid w:val="00F858DC"/>
    <w:rsid w:val="00F95539"/>
    <w:rsid w:val="00F95AFE"/>
    <w:rsid w:val="00FA16C9"/>
    <w:rsid w:val="00FB0430"/>
    <w:rsid w:val="00FD6665"/>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A65659E2-5842-44F6-9A89-DA1BB33788C4}"/>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4558</Words>
  <Characters>2598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cp:revision>
  <dcterms:created xsi:type="dcterms:W3CDTF">2023-10-12T17:57:00Z</dcterms:created>
  <dcterms:modified xsi:type="dcterms:W3CDTF">2023-10-1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91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